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r>
        <w:t xml:space="preserve"> </w:t>
      </w:r>
      <w:r>
        <w:t xml:space="preserve">Position,</w:t>
      </w:r>
      <w:r>
        <w:t xml:space="preserve"> </w:t>
      </w:r>
      <w:r>
        <w:t xml:space="preserve">Abidjan,</w:t>
      </w:r>
      <w:r>
        <w:t xml:space="preserve"> </w:t>
      </w:r>
      <w:r>
        <w:t xml:space="preserve">Ivory</w:t>
      </w:r>
      <w:r>
        <w:t xml:space="preserve"> </w:t>
      </w:r>
      <w:r>
        <w:t xml:space="preserve">Coast</w:t>
      </w:r>
    </w:p>
    <w:bookmarkStart w:id="20" w:name="X3fec8f2b67938a52c83c58977928131ca3785eb"/>
    <w:p>
      <w:pPr>
        <w:pStyle w:val="Heading1"/>
      </w:pPr>
      <w:r>
        <w:t xml:space="preserve">Internship Application Letter for Marin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 - e.g., Port of Abidjan Management, Ivory Coast Maritime Authority, or relevant shipping company]</w:t>
      </w:r>
      <w:r>
        <w:br/>
      </w:r>
      <w:r>
        <w:t xml:space="preserve">[Company Address]</w:t>
      </w:r>
      <w:r>
        <w:br/>
      </w:r>
      <w:r>
        <w:t xml:space="preserve">Abidjan, Côte d'Ivoire</w:t>
      </w:r>
    </w:p>
    <w:p>
      <w:pPr>
        <w:pStyle w:val="BodyText"/>
      </w:pPr>
      <w:r>
        <w:t xml:space="preserve">Dear Hiring Manager,</w:t>
      </w:r>
    </w:p>
    <w:p>
      <w:pPr>
        <w:pStyle w:val="BodyText"/>
      </w:pPr>
      <w:r>
        <w:t xml:space="preserve">I am writing with profound enthusiasm to submit my application for the Marine Engineer Internship Position within your esteemed organization in Abidjan, Ivory Coast. As a dedicated and technically proficient engineering student at [Your University/Institution], I have meticulously aligned my academic focus and career aspirations with the dynamic maritime landscape of the Ivory Coast, particularly its strategic hub in Abidjan. This</w:t>
      </w:r>
      <w:r>
        <w:t xml:space="preserve"> </w:t>
      </w:r>
      <w:r>
        <w:rPr>
          <w:bCs/>
          <w:b/>
        </w:rPr>
        <w:t xml:space="preserve">Internship Application Letter</w:t>
      </w:r>
      <w:r>
        <w:t xml:space="preserve"> </w:t>
      </w:r>
      <w:r>
        <w:t xml:space="preserve">serves to express my deep commitment to contributing to the advancement of marine engineering infrastructure that supports Ivory Coast's economic growth and global trade connectivity.</w:t>
      </w:r>
    </w:p>
    <w:p>
      <w:pPr>
        <w:pStyle w:val="BodyText"/>
      </w:pPr>
      <w:r>
        <w:t xml:space="preserve">The Port of Abidjan stands as a cornerstone of West Africa's maritime economy, handling over 40% of the region’s cargo traffic and serving as the primary gateway for Ivory Coast’s vital exports—cocoa, coffee, and timber. My academic journey has centered on marine propulsion systems, vessel maintenance protocols, and sustainable port operations management. During my final year at [University], I completed a specialized project analyzing energy efficiency upgrades for container vessels operating in tropical climates—a critical consideration given Abidjan's position as a major transshipment point for the Gulf of Guinea. This project required extensive research into local environmental regulations under the</w:t>
      </w:r>
      <w:r>
        <w:t xml:space="preserve"> </w:t>
      </w:r>
      <w:r>
        <w:rPr>
          <w:iCs/>
          <w:i/>
        </w:rPr>
        <w:t xml:space="preserve">Agence Nationale des Ports de Côte d’Ivoire (ANPCI)</w:t>
      </w:r>
      <w:r>
        <w:t xml:space="preserve">, reinforcing my understanding that effective marine engineering solutions must integrate with national frameworks and environmental stewardship initiatives currently prioritized by Ivory Coast's government.</w:t>
      </w:r>
    </w:p>
    <w:p>
      <w:pPr>
        <w:pStyle w:val="BodyText"/>
      </w:pPr>
      <w:r>
        <w:t xml:space="preserve">My technical competencies directly align with the operational demands of a Marine Engineer Intern role in Abidjan. I possess hands-on experience with</w:t>
      </w:r>
      <w:r>
        <w:t xml:space="preserve"> </w:t>
      </w:r>
      <w:r>
        <w:rPr>
          <w:bCs/>
          <w:b/>
        </w:rPr>
        <w:t xml:space="preserve">Marine Engineer</w:t>
      </w:r>
      <w:r>
        <w:t xml:space="preserve"> </w:t>
      </w:r>
      <w:r>
        <w:t xml:space="preserve">tools including CAD software (AutoCAD Marine, SolidWorks), vessel simulation platforms (e.g., ShipCap), and hydrodynamic analysis models. At [Previous Company/University Lab], I assisted in conducting machinery surveys on a 300 GT coastal vessel, documenting engine performance metrics and corrosion assessments—skills directly transferable to maintaining the aging fleet that services Abidjan’s bustling port. Crucially, I am certified in OSHA safety protocols and hold an STCW Basic Safety Training certificate (endorsed by the Maritime Administration of Ivory Coast), ensuring immediate compliance with local maritime safety standards. I recognize that as a developing nation, Ivory Coast faces unique challenges in marine infrastructure resilience; my academic focus on corrosion prevention systems for tropical saltwater environments positions me to address these needs from day one.</w:t>
      </w:r>
    </w:p>
    <w:p>
      <w:pPr>
        <w:pStyle w:val="BodyText"/>
      </w:pPr>
      <w:r>
        <w:t xml:space="preserve">What ignites my passion for this specific opportunity is the transformative potential of the Ivory Coast's maritime sector under its current Strategic Vision 2030. Abidjan’s ongoing port expansion—particularly Phase II of the Port of Abidjan development, which aims to double container capacity by 2027—demands innovative engineering talent capable of managing complex logistics and sustainable operations. I have followed closely the government’s partnership with international stakeholders to modernize navigation systems in the Gulf of Guinea, recognizing that future-proofing marine infrastructure requires both technical skill and cultural intelligence. My fluency in English and French (C1 level) allows me to seamlessly engage with local crews, port authorities like the</w:t>
      </w:r>
      <w:r>
        <w:t xml:space="preserve"> </w:t>
      </w:r>
      <w:r>
        <w:rPr>
          <w:iCs/>
          <w:i/>
        </w:rPr>
        <w:t xml:space="preserve">Direction Générale des Ports de Côte d’Ivoire</w:t>
      </w:r>
      <w:r>
        <w:t xml:space="preserve">, and international shipping partners—ensuring clear communication across Abidjan's diverse maritime ecosystem.</w:t>
      </w:r>
    </w:p>
    <w:p>
      <w:pPr>
        <w:pStyle w:val="BodyText"/>
      </w:pPr>
      <w:r>
        <w:t xml:space="preserve">Beyond technical readiness, I am deeply committed to Ivory Coast’s socio-economic development. The country’s reliance on maritime trade for 70% of its GDP underscores the vital role marine engineers play in ensuring smooth commerce that supports local farmers, manufacturers, and communities across Abidjan and beyond. In my community service with [Local NGO/University Project], I mentored youth in technical skills through a partnership with the</w:t>
      </w:r>
      <w:r>
        <w:t xml:space="preserve"> </w:t>
      </w:r>
      <w:r>
        <w:rPr>
          <w:iCs/>
          <w:i/>
        </w:rPr>
        <w:t xml:space="preserve">Chambre de Commerce et d’Industrie d’Abidjan</w:t>
      </w:r>
      <w:r>
        <w:t xml:space="preserve">, fostering an appreciation for how engineering drives inclusive growth. I view this internship not merely as a professional stepping stone, but as an opportunity to contribute meaningfully to Ivory Coast's vision of becoming Africa’s maritime leader—starting with the operational excellence required at Abidjan’s port.</w:t>
      </w:r>
    </w:p>
    <w:p>
      <w:pPr>
        <w:pStyle w:val="BodyText"/>
      </w:pPr>
      <w:r>
        <w:t xml:space="preserve">I am confident that my proactive approach, academic rigor, and genuine enthusiasm for marine engineering in a West African context make me an ideal candidate for your Internship Program. I am eager to learn from your team’s expertise while bringing fresh perspectives on vessel efficiency and digitalization trends relevant to Abidjan’s evolving infrastructure. My resume, attached for your review, provides further detail on my qualifications and projects, including my 18-month internship at [Previous Maritime Firm], where I optimized maintenance scheduling for a fleet of coastal tankers—reducing downtime by 15%.</w:t>
      </w:r>
    </w:p>
    <w:p>
      <w:pPr>
        <w:pStyle w:val="BodyText"/>
      </w:pPr>
      <w:r>
        <w:t xml:space="preserve">Thank you for considering my application for the Marine Engineer Internship in Abidjan, Ivory Coast. I am available at your earliest convenience for an interview and would welcome the opportunity to discuss how my skills align with your team’s objectives. I look forward to contributing to a sector that is not only vital to Ivory Coast’s prosperity but also pivotal in connecting global markets through Abidjan’s vibrant port.</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 Position, Abidjan, Ivory Coast</dc:title>
  <dc:creator/>
  <dc:language>en</dc:language>
  <cp:keywords/>
  <dcterms:created xsi:type="dcterms:W3CDTF">2026-07-20T04:49:20Z</dcterms:created>
  <dcterms:modified xsi:type="dcterms:W3CDTF">2026-07-20T04:49:20Z</dcterms:modified>
</cp:coreProperties>
</file>

<file path=docProps/custom.xml><?xml version="1.0" encoding="utf-8"?>
<Properties xmlns="http://schemas.openxmlformats.org/officeDocument/2006/custom-properties" xmlns:vt="http://schemas.openxmlformats.org/officeDocument/2006/docPropsVTypes"/>
</file>